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1D16D" w14:textId="77777777" w:rsidR="005A4259" w:rsidRPr="004E50A4" w:rsidRDefault="004E50A4" w:rsidP="004E50A4">
      <w:pPr>
        <w:pStyle w:val="Title"/>
        <w:ind w:right="2700"/>
        <w:rPr>
          <w:u w:val="single"/>
        </w:rPr>
      </w:pPr>
      <w:r w:rsidRPr="004E50A4">
        <w:rPr>
          <w:u w:val="single"/>
        </w:rPr>
        <w:t>CURRICULUM VITAE</w:t>
      </w:r>
    </w:p>
    <w:p w14:paraId="249C36D0" w14:textId="35EC8804" w:rsidR="005A4259" w:rsidRDefault="009342B2" w:rsidP="00E51B08">
      <w:pPr>
        <w:pStyle w:val="BodyText"/>
        <w:tabs>
          <w:tab w:val="left" w:pos="3690"/>
          <w:tab w:val="left" w:pos="3780"/>
          <w:tab w:val="left" w:pos="4410"/>
          <w:tab w:val="left" w:pos="4500"/>
          <w:tab w:val="left" w:pos="4950"/>
        </w:tabs>
        <w:spacing w:before="199" w:line="429" w:lineRule="auto"/>
        <w:ind w:left="718" w:right="5940" w:hanging="58"/>
      </w:pPr>
      <w:r>
        <w:t xml:space="preserve"> </w:t>
      </w:r>
      <w:r w:rsidR="00417275">
        <w:t>Name</w:t>
      </w:r>
      <w:r w:rsidR="00D12BE2">
        <w:t>:</w:t>
      </w:r>
      <w:r w:rsidR="004E50A4">
        <w:t xml:space="preserve"> </w:t>
      </w:r>
      <w:r w:rsidR="00A53791">
        <w:t xml:space="preserve">Cheman Haydar Salh </w:t>
      </w:r>
      <w:r w:rsidR="00D12BE2">
        <w:t xml:space="preserve">   </w:t>
      </w:r>
      <w:r w:rsidR="00417275">
        <w:t>Address</w:t>
      </w:r>
      <w:r w:rsidR="004E50A4">
        <w:t>: Iraq</w:t>
      </w:r>
      <w:r w:rsidR="00A53791">
        <w:t xml:space="preserve"> - Erbil - Nawroz</w:t>
      </w:r>
    </w:p>
    <w:p w14:paraId="17EF98EA" w14:textId="65417354" w:rsidR="005A4259" w:rsidRDefault="009342B2">
      <w:pPr>
        <w:pStyle w:val="BodyText"/>
        <w:spacing w:before="2"/>
        <w:ind w:left="660"/>
      </w:pPr>
      <w:r>
        <w:t xml:space="preserve"> </w:t>
      </w:r>
      <w:r w:rsidR="00A53791">
        <w:t>Mobile</w:t>
      </w:r>
      <w:r w:rsidR="00417275">
        <w:t xml:space="preserve"> </w:t>
      </w:r>
      <w:r w:rsidR="00D12BE2">
        <w:t>Number:</w:t>
      </w:r>
      <w:r w:rsidR="00A53791">
        <w:t xml:space="preserve"> +964(750) 4794161</w:t>
      </w:r>
    </w:p>
    <w:p w14:paraId="5DCA0A32" w14:textId="32AEDBC3" w:rsidR="005A4259" w:rsidRDefault="00A53791">
      <w:pPr>
        <w:pStyle w:val="BodyText"/>
        <w:spacing w:before="198"/>
        <w:ind w:left="718"/>
      </w:pPr>
      <w:r>
        <w:t>Email</w:t>
      </w:r>
      <w:r w:rsidR="00417275">
        <w:t xml:space="preserve"> </w:t>
      </w:r>
      <w:r w:rsidR="00D12BE2">
        <w:t>Address:</w:t>
      </w:r>
      <w:r>
        <w:t xml:space="preserve"> </w:t>
      </w:r>
      <w:hyperlink r:id="rId7">
        <w:r>
          <w:t>chiman.salh@epu.edu.iq</w:t>
        </w:r>
      </w:hyperlink>
    </w:p>
    <w:p w14:paraId="2AF5FB0E" w14:textId="77777777" w:rsidR="005A4259" w:rsidRDefault="00F33CF9">
      <w:pPr>
        <w:pStyle w:val="BodyText"/>
        <w:spacing w:before="6"/>
        <w:rPr>
          <w:sz w:val="20"/>
        </w:rPr>
      </w:pPr>
      <w:r>
        <w:pict w14:anchorId="24EC27ED">
          <v:group id="_x0000_s1032" style="position:absolute;margin-left:72.1pt;margin-top:13.8pt;width:464.9pt;height:8.95pt;z-index:-15728640;mso-wrap-distance-left:0;mso-wrap-distance-right:0;mso-position-horizontal-relative:page" coordorigin="1442,276" coordsize="9298,17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4" type="#_x0000_t75" style="position:absolute;left:1442;top:275;width:9298;height:179">
              <v:imagedata r:id="rId8" o:title=""/>
            </v:shape>
            <v:line id="_x0000_s1033" style="position:absolute" from="1491,350" to="10688,316" strokeweight="2pt"/>
            <w10:wrap type="topAndBottom" anchorx="page"/>
          </v:group>
        </w:pict>
      </w:r>
    </w:p>
    <w:p w14:paraId="39AD083A" w14:textId="77777777" w:rsidR="005A4259" w:rsidRDefault="005A4259">
      <w:pPr>
        <w:pStyle w:val="BodyText"/>
        <w:spacing w:before="4"/>
        <w:rPr>
          <w:sz w:val="10"/>
        </w:rPr>
      </w:pPr>
    </w:p>
    <w:p w14:paraId="3E215F21" w14:textId="77777777" w:rsidR="005A4259" w:rsidRDefault="00A53791">
      <w:pPr>
        <w:pStyle w:val="BodyText"/>
        <w:spacing w:before="91"/>
        <w:ind w:left="718"/>
      </w:pPr>
      <w:r>
        <w:t>Education - Studies</w:t>
      </w:r>
    </w:p>
    <w:p w14:paraId="214B4876" w14:textId="77777777" w:rsidR="005A4259" w:rsidRDefault="005A4259">
      <w:pPr>
        <w:pStyle w:val="BodyText"/>
        <w:spacing w:before="6"/>
        <w:rPr>
          <w:sz w:val="20"/>
        </w:rPr>
      </w:pPr>
    </w:p>
    <w:p w14:paraId="602797AE" w14:textId="77777777" w:rsidR="005A4259" w:rsidRDefault="00A53791">
      <w:pPr>
        <w:pStyle w:val="ListParagraph"/>
        <w:numPr>
          <w:ilvl w:val="0"/>
          <w:numId w:val="2"/>
        </w:numPr>
        <w:tabs>
          <w:tab w:val="left" w:pos="1433"/>
          <w:tab w:val="left" w:pos="1434"/>
          <w:tab w:val="left" w:pos="3118"/>
        </w:tabs>
        <w:spacing w:before="37" w:line="240" w:lineRule="auto"/>
        <w:ind w:left="1433"/>
      </w:pPr>
      <w:r>
        <w:t>August</w:t>
      </w:r>
      <w:r>
        <w:rPr>
          <w:spacing w:val="2"/>
        </w:rPr>
        <w:t xml:space="preserve"> </w:t>
      </w:r>
      <w:r w:rsidR="00741E03">
        <w:t xml:space="preserve">2004      </w:t>
      </w:r>
      <w:r w:rsidR="0089017E">
        <w:t xml:space="preserve"> </w:t>
      </w:r>
      <w:r w:rsidR="00741E03">
        <w:t xml:space="preserve">   </w:t>
      </w:r>
      <w:r>
        <w:t>Graduate in Erbil Technical Institute Road Contraction</w:t>
      </w:r>
      <w:r>
        <w:rPr>
          <w:spacing w:val="-25"/>
        </w:rPr>
        <w:t xml:space="preserve"> </w:t>
      </w:r>
      <w:r>
        <w:t>Department</w:t>
      </w:r>
    </w:p>
    <w:p w14:paraId="69F2CC9E" w14:textId="449B8639" w:rsidR="005A4259" w:rsidRDefault="00A53791">
      <w:pPr>
        <w:pStyle w:val="ListParagraph"/>
        <w:numPr>
          <w:ilvl w:val="0"/>
          <w:numId w:val="2"/>
        </w:numPr>
        <w:tabs>
          <w:tab w:val="left" w:pos="1433"/>
          <w:tab w:val="left" w:pos="1434"/>
          <w:tab w:val="left" w:pos="3080"/>
        </w:tabs>
        <w:spacing w:before="38" w:line="240" w:lineRule="auto"/>
        <w:ind w:left="1433"/>
      </w:pPr>
      <w:r>
        <w:t>November</w:t>
      </w:r>
      <w:r>
        <w:rPr>
          <w:spacing w:val="3"/>
        </w:rPr>
        <w:t xml:space="preserve"> </w:t>
      </w:r>
      <w:r>
        <w:t>2013</w:t>
      </w:r>
      <w:r>
        <w:tab/>
      </w:r>
      <w:r w:rsidR="0089017E">
        <w:t xml:space="preserve"> </w:t>
      </w:r>
      <w:r>
        <w:t xml:space="preserve">B.Sc. in Computer </w:t>
      </w:r>
      <w:r w:rsidR="00D12BE2">
        <w:t>Science, Djla</w:t>
      </w:r>
      <w:r>
        <w:t xml:space="preserve"> </w:t>
      </w:r>
      <w:r w:rsidR="00D12BE2">
        <w:t>University,</w:t>
      </w:r>
      <w:r>
        <w:t xml:space="preserve"> Computer Science</w:t>
      </w:r>
      <w:r>
        <w:rPr>
          <w:spacing w:val="-24"/>
        </w:rPr>
        <w:t xml:space="preserve"> </w:t>
      </w:r>
      <w:r>
        <w:t>Department</w:t>
      </w:r>
    </w:p>
    <w:p w14:paraId="22A0C482" w14:textId="45E1A063" w:rsidR="005A4259" w:rsidRDefault="00A53791">
      <w:pPr>
        <w:pStyle w:val="ListParagraph"/>
        <w:numPr>
          <w:ilvl w:val="0"/>
          <w:numId w:val="2"/>
        </w:numPr>
        <w:tabs>
          <w:tab w:val="left" w:pos="1433"/>
          <w:tab w:val="left" w:pos="1434"/>
          <w:tab w:val="left" w:pos="3164"/>
        </w:tabs>
        <w:spacing w:before="38" w:line="273" w:lineRule="auto"/>
        <w:ind w:right="185" w:hanging="2238"/>
      </w:pPr>
      <w:r>
        <w:t>January</w:t>
      </w:r>
      <w:r>
        <w:rPr>
          <w:spacing w:val="1"/>
        </w:rPr>
        <w:t xml:space="preserve"> </w:t>
      </w:r>
      <w:r w:rsidR="00741E03">
        <w:t xml:space="preserve">2016         </w:t>
      </w:r>
      <w:r w:rsidR="00D12BE2">
        <w:t>M. Sc.in</w:t>
      </w:r>
      <w:r>
        <w:t xml:space="preserve"> Electric Electronic Engineering (Computer Engineering)/ Yuzun y</w:t>
      </w:r>
      <w:r w:rsidR="00741E03">
        <w:t xml:space="preserve">il </w:t>
      </w:r>
      <w:r>
        <w:t>University /Van-</w:t>
      </w:r>
      <w:r>
        <w:rPr>
          <w:spacing w:val="-1"/>
        </w:rPr>
        <w:t xml:space="preserve"> </w:t>
      </w:r>
      <w:r w:rsidR="00741E03">
        <w:t>Turkey</w:t>
      </w:r>
    </w:p>
    <w:p w14:paraId="0C9F736A" w14:textId="39077604" w:rsidR="00741E03" w:rsidRDefault="00741E03">
      <w:pPr>
        <w:pStyle w:val="ListParagraph"/>
        <w:numPr>
          <w:ilvl w:val="0"/>
          <w:numId w:val="2"/>
        </w:numPr>
        <w:tabs>
          <w:tab w:val="left" w:pos="1433"/>
          <w:tab w:val="left" w:pos="1434"/>
          <w:tab w:val="left" w:pos="3164"/>
        </w:tabs>
        <w:spacing w:before="38" w:line="273" w:lineRule="auto"/>
        <w:ind w:right="185" w:hanging="2238"/>
      </w:pPr>
      <w:r>
        <w:t>November 2020    Start study P</w:t>
      </w:r>
      <w:r w:rsidR="005D0922">
        <w:t>h</w:t>
      </w:r>
      <w:r>
        <w:t>D</w:t>
      </w:r>
      <w:r w:rsidR="00771EC5">
        <w:t xml:space="preserve"> in Erbil Technical Engineering College, Information System Engineering Department</w:t>
      </w:r>
    </w:p>
    <w:p w14:paraId="5C1B6839" w14:textId="77777777" w:rsidR="005A4259" w:rsidRDefault="005A4259">
      <w:pPr>
        <w:pStyle w:val="BodyText"/>
        <w:rPr>
          <w:sz w:val="24"/>
        </w:rPr>
      </w:pPr>
    </w:p>
    <w:p w14:paraId="227A2DD2" w14:textId="77777777" w:rsidR="005A4259" w:rsidRDefault="005A4259">
      <w:pPr>
        <w:pStyle w:val="BodyText"/>
        <w:rPr>
          <w:sz w:val="24"/>
        </w:rPr>
      </w:pPr>
    </w:p>
    <w:p w14:paraId="443CA655" w14:textId="77777777" w:rsidR="005A4259" w:rsidRDefault="00F33CF9">
      <w:pPr>
        <w:pStyle w:val="BodyText"/>
        <w:spacing w:before="141"/>
        <w:ind w:left="718"/>
      </w:pPr>
      <w:r>
        <w:pict w14:anchorId="12C47AC7">
          <v:group id="_x0000_s1029" style="position:absolute;left:0;text-align:left;margin-left:72.1pt;margin-top:-9.75pt;width:473.3pt;height:6.95pt;z-index:15729152;mso-position-horizontal-relative:page" coordorigin="1442,-195" coordsize="9466,139">
            <v:shape id="_x0000_s1031" type="#_x0000_t75" style="position:absolute;left:1442;top:-196;width:9466;height:139">
              <v:imagedata r:id="rId9" o:title=""/>
            </v:shape>
            <v:line id="_x0000_s1030" style="position:absolute" from="1491,-159" to="10859,-159" strokeweight="2pt"/>
            <w10:wrap anchorx="page"/>
          </v:group>
        </w:pict>
      </w:r>
      <w:r w:rsidR="00BA3BFD">
        <w:t>Academic C</w:t>
      </w:r>
      <w:r w:rsidR="00A53791">
        <w:t>areer</w:t>
      </w:r>
    </w:p>
    <w:p w14:paraId="65C5EAEF" w14:textId="77777777" w:rsidR="005A4259" w:rsidRDefault="005A4259">
      <w:pPr>
        <w:pStyle w:val="BodyText"/>
        <w:spacing w:before="5"/>
        <w:rPr>
          <w:sz w:val="20"/>
        </w:rPr>
      </w:pPr>
    </w:p>
    <w:p w14:paraId="74D2CDC7" w14:textId="77777777" w:rsidR="005A4259" w:rsidRDefault="00A53791">
      <w:pPr>
        <w:pStyle w:val="ListParagraph"/>
        <w:numPr>
          <w:ilvl w:val="0"/>
          <w:numId w:val="2"/>
        </w:numPr>
        <w:tabs>
          <w:tab w:val="left" w:pos="1433"/>
          <w:tab w:val="left" w:pos="1434"/>
        </w:tabs>
        <w:spacing w:line="240" w:lineRule="auto"/>
        <w:ind w:left="1433"/>
      </w:pPr>
      <w:r>
        <w:t>2005 –</w:t>
      </w:r>
      <w:r>
        <w:rPr>
          <w:spacing w:val="-2"/>
        </w:rPr>
        <w:t xml:space="preserve"> </w:t>
      </w:r>
      <w:r>
        <w:t>present</w:t>
      </w:r>
    </w:p>
    <w:p w14:paraId="562D4E44" w14:textId="77777777" w:rsidR="005A4259" w:rsidRDefault="005A4259">
      <w:pPr>
        <w:pStyle w:val="BodyText"/>
        <w:spacing w:before="11"/>
        <w:rPr>
          <w:sz w:val="20"/>
        </w:rPr>
      </w:pPr>
    </w:p>
    <w:p w14:paraId="23207407" w14:textId="77777777" w:rsidR="005A4259" w:rsidRDefault="00741E03">
      <w:pPr>
        <w:pStyle w:val="BodyText"/>
        <w:ind w:left="1073"/>
      </w:pPr>
      <w:r>
        <w:t xml:space="preserve">  </w:t>
      </w:r>
      <w:r w:rsidR="00A53791">
        <w:t>Two years I’m employee in Ministry Housing.</w:t>
      </w:r>
    </w:p>
    <w:p w14:paraId="2F0FE48B" w14:textId="77777777" w:rsidR="005A4259" w:rsidRDefault="005A4259">
      <w:pPr>
        <w:pStyle w:val="BodyText"/>
        <w:spacing w:before="5"/>
        <w:rPr>
          <w:sz w:val="20"/>
        </w:rPr>
      </w:pPr>
    </w:p>
    <w:p w14:paraId="0FBF8496" w14:textId="77777777" w:rsidR="005A4259" w:rsidRDefault="00A53791">
      <w:pPr>
        <w:pStyle w:val="ListParagraph"/>
        <w:numPr>
          <w:ilvl w:val="0"/>
          <w:numId w:val="2"/>
        </w:numPr>
        <w:tabs>
          <w:tab w:val="left" w:pos="1380"/>
          <w:tab w:val="left" w:pos="1381"/>
        </w:tabs>
        <w:spacing w:line="240" w:lineRule="auto"/>
        <w:ind w:left="1381"/>
      </w:pPr>
      <w:r>
        <w:t>2007 -</w:t>
      </w:r>
      <w:r>
        <w:rPr>
          <w:spacing w:val="-3"/>
        </w:rPr>
        <w:t xml:space="preserve"> </w:t>
      </w:r>
      <w:r>
        <w:t>Present</w:t>
      </w:r>
    </w:p>
    <w:p w14:paraId="414E2B09" w14:textId="77777777" w:rsidR="005A4259" w:rsidRDefault="005A4259">
      <w:pPr>
        <w:pStyle w:val="BodyText"/>
        <w:spacing w:before="11"/>
        <w:rPr>
          <w:sz w:val="20"/>
        </w:rPr>
      </w:pPr>
    </w:p>
    <w:p w14:paraId="6ED5C91D" w14:textId="77777777" w:rsidR="005A4259" w:rsidRDefault="00F33CF9">
      <w:pPr>
        <w:pStyle w:val="BodyText"/>
        <w:spacing w:line="273" w:lineRule="auto"/>
        <w:ind w:left="804"/>
      </w:pPr>
      <w:r>
        <w:pict w14:anchorId="16A6E94E">
          <v:group id="_x0000_s1026" style="position:absolute;left:0;text-align:left;margin-left:72.1pt;margin-top:38.85pt;width:475.95pt;height:8.4pt;z-index:15729664;mso-position-horizontal-relative:page" coordorigin="1442,777" coordsize="9519,168">
            <v:shape id="_x0000_s1028" type="#_x0000_t75" style="position:absolute;left:1442;top:776;width:9519;height:168">
              <v:imagedata r:id="rId10" o:title=""/>
            </v:shape>
            <v:line id="_x0000_s1027" style="position:absolute" from="1491,843" to="10911,818" strokeweight="2pt"/>
            <w10:wrap anchorx="page"/>
          </v:group>
        </w:pict>
      </w:r>
      <w:r w:rsidR="00A53791">
        <w:t>Teaching in Erbil polytechnic University, Erbil Technical Institute, Road Construction Department. Ministry of higher education and scientific research Erbil- KRG .</w:t>
      </w:r>
    </w:p>
    <w:p w14:paraId="1A915D5E" w14:textId="77777777" w:rsidR="005A4259" w:rsidRDefault="005A4259">
      <w:pPr>
        <w:pStyle w:val="BodyText"/>
        <w:rPr>
          <w:sz w:val="24"/>
        </w:rPr>
      </w:pPr>
    </w:p>
    <w:p w14:paraId="55B78E21" w14:textId="77777777" w:rsidR="005A4259" w:rsidRDefault="005A4259">
      <w:pPr>
        <w:pStyle w:val="BodyText"/>
        <w:rPr>
          <w:sz w:val="24"/>
        </w:rPr>
      </w:pPr>
    </w:p>
    <w:p w14:paraId="7DD45D8E" w14:textId="77777777" w:rsidR="005A4259" w:rsidRDefault="00A53791">
      <w:pPr>
        <w:pStyle w:val="BodyText"/>
        <w:spacing w:before="143"/>
        <w:ind w:left="770"/>
      </w:pPr>
      <w:r>
        <w:t>Teaching and academic experience</w:t>
      </w:r>
    </w:p>
    <w:p w14:paraId="5715FB0F" w14:textId="77777777" w:rsidR="005A4259" w:rsidRDefault="005A4259">
      <w:pPr>
        <w:pStyle w:val="BodyText"/>
        <w:spacing w:before="6"/>
        <w:rPr>
          <w:sz w:val="20"/>
        </w:rPr>
      </w:pPr>
    </w:p>
    <w:p w14:paraId="014D4CA3" w14:textId="77777777" w:rsidR="005A4259" w:rsidRDefault="00A53791">
      <w:pPr>
        <w:pStyle w:val="ListParagraph"/>
        <w:numPr>
          <w:ilvl w:val="0"/>
          <w:numId w:val="2"/>
        </w:numPr>
        <w:tabs>
          <w:tab w:val="left" w:pos="1380"/>
          <w:tab w:val="left" w:pos="1381"/>
        </w:tabs>
        <w:spacing w:line="240" w:lineRule="auto"/>
        <w:ind w:left="1381"/>
      </w:pPr>
      <w:r>
        <w:t>2007-2015</w:t>
      </w:r>
    </w:p>
    <w:p w14:paraId="0D81C90F" w14:textId="77777777" w:rsidR="005A4259" w:rsidRDefault="005A4259">
      <w:pPr>
        <w:pStyle w:val="BodyText"/>
        <w:spacing w:before="11"/>
        <w:rPr>
          <w:sz w:val="20"/>
        </w:rPr>
      </w:pPr>
    </w:p>
    <w:p w14:paraId="470AEEA3" w14:textId="77777777" w:rsidR="005A4259" w:rsidRDefault="00A53791">
      <w:pPr>
        <w:pStyle w:val="BodyText"/>
        <w:spacing w:line="276" w:lineRule="auto"/>
        <w:ind w:left="660"/>
      </w:pPr>
      <w:r>
        <w:t>Laboratory teaching assistant and associate in Concreate Technology, Soil Mechanic, asphalt, building construction, computer and Engineering Drawing. Erbil polytechnic University, Erbil Technical Institute, Road Construction Department.</w:t>
      </w:r>
    </w:p>
    <w:p w14:paraId="0971AC50" w14:textId="77777777" w:rsidR="005A4259" w:rsidRDefault="00A53791">
      <w:pPr>
        <w:pStyle w:val="ListParagraph"/>
        <w:numPr>
          <w:ilvl w:val="0"/>
          <w:numId w:val="2"/>
        </w:numPr>
        <w:tabs>
          <w:tab w:val="left" w:pos="1380"/>
          <w:tab w:val="left" w:pos="1381"/>
        </w:tabs>
        <w:spacing w:before="196" w:line="240" w:lineRule="auto"/>
        <w:ind w:left="1381"/>
      </w:pPr>
      <w:r>
        <w:t>2016</w:t>
      </w:r>
      <w:r>
        <w:rPr>
          <w:spacing w:val="2"/>
        </w:rPr>
        <w:t xml:space="preserve"> </w:t>
      </w:r>
      <w:r>
        <w:t>-2018</w:t>
      </w:r>
    </w:p>
    <w:p w14:paraId="68EC209F" w14:textId="77777777" w:rsidR="005A4259" w:rsidRDefault="005A4259">
      <w:pPr>
        <w:pStyle w:val="BodyText"/>
        <w:rPr>
          <w:sz w:val="21"/>
        </w:rPr>
      </w:pPr>
    </w:p>
    <w:p w14:paraId="366C19DF" w14:textId="5CED41B3" w:rsidR="005A4259" w:rsidRDefault="00A53791" w:rsidP="001E220F">
      <w:pPr>
        <w:pStyle w:val="BodyText"/>
        <w:spacing w:line="273" w:lineRule="auto"/>
        <w:ind w:left="1020" w:right="566"/>
      </w:pPr>
      <w:r>
        <w:t>Lecturer in AutoCAD and Computer Application . Erbil polytechnic University, Erbil Technical Institute, Road Construction Department.</w:t>
      </w:r>
    </w:p>
    <w:p w14:paraId="14FE4599" w14:textId="79C0C2B0" w:rsidR="001E220F" w:rsidRDefault="001E220F" w:rsidP="001E220F">
      <w:pPr>
        <w:pStyle w:val="BodyText"/>
        <w:spacing w:line="273" w:lineRule="auto"/>
        <w:ind w:left="1020" w:right="566"/>
      </w:pPr>
    </w:p>
    <w:p w14:paraId="72F9DE68" w14:textId="76D64160" w:rsidR="001E220F" w:rsidRDefault="001E220F" w:rsidP="001E220F">
      <w:pPr>
        <w:pStyle w:val="BodyText"/>
        <w:spacing w:line="273" w:lineRule="auto"/>
        <w:ind w:left="1020" w:right="566"/>
      </w:pPr>
    </w:p>
    <w:p w14:paraId="1496FAFC" w14:textId="77777777" w:rsidR="001E220F" w:rsidRDefault="001E220F" w:rsidP="001E220F">
      <w:pPr>
        <w:pStyle w:val="BodyText"/>
        <w:spacing w:line="273" w:lineRule="auto"/>
        <w:ind w:left="1020" w:right="566"/>
      </w:pPr>
    </w:p>
    <w:p w14:paraId="63888D04" w14:textId="064D4218" w:rsidR="001E220F" w:rsidRDefault="001E220F" w:rsidP="001E220F">
      <w:pPr>
        <w:pStyle w:val="BodyText"/>
        <w:numPr>
          <w:ilvl w:val="0"/>
          <w:numId w:val="3"/>
        </w:numPr>
        <w:spacing w:line="273" w:lineRule="auto"/>
        <w:ind w:right="566" w:firstLine="273"/>
      </w:pPr>
      <w:r>
        <w:lastRenderedPageBreak/>
        <w:t>2017-2021</w:t>
      </w:r>
    </w:p>
    <w:p w14:paraId="48F2240D" w14:textId="77777777" w:rsidR="001E220F" w:rsidRDefault="001E220F" w:rsidP="001E220F">
      <w:pPr>
        <w:spacing w:line="273" w:lineRule="auto"/>
      </w:pPr>
    </w:p>
    <w:p w14:paraId="7E02561E" w14:textId="7256B81A" w:rsidR="001E220F" w:rsidRDefault="001E220F" w:rsidP="001E220F">
      <w:pPr>
        <w:tabs>
          <w:tab w:val="left" w:pos="4368"/>
        </w:tabs>
        <w:spacing w:line="273" w:lineRule="auto"/>
      </w:pPr>
      <w:r>
        <w:t xml:space="preserve">In Information Technology </w:t>
      </w:r>
      <w:r w:rsidR="00D12BE2">
        <w:t>Department,</w:t>
      </w:r>
      <w:r>
        <w:t xml:space="preserve"> lectures Computer Organization, Principle of Programming (C++</w:t>
      </w:r>
      <w:r w:rsidR="00D12BE2">
        <w:t>), Object</w:t>
      </w:r>
      <w:r>
        <w:t xml:space="preserve"> Oriented Programming (OOP</w:t>
      </w:r>
      <w:r w:rsidR="00D12BE2">
        <w:t>), Operating</w:t>
      </w:r>
      <w:r>
        <w:t xml:space="preserve"> System (O.S).</w:t>
      </w:r>
    </w:p>
    <w:p w14:paraId="005D54A2" w14:textId="77777777" w:rsidR="001E220F" w:rsidRDefault="001E220F" w:rsidP="001E220F">
      <w:pPr>
        <w:tabs>
          <w:tab w:val="left" w:pos="4368"/>
        </w:tabs>
        <w:spacing w:line="273" w:lineRule="auto"/>
      </w:pPr>
    </w:p>
    <w:p w14:paraId="5AC1F566" w14:textId="77777777" w:rsidR="001E220F" w:rsidRDefault="001E220F" w:rsidP="001E220F">
      <w:pPr>
        <w:spacing w:line="273" w:lineRule="auto"/>
      </w:pPr>
    </w:p>
    <w:p w14:paraId="4ACA18CA" w14:textId="77777777" w:rsidR="001E220F" w:rsidRDefault="001E220F" w:rsidP="001E220F">
      <w:pPr>
        <w:spacing w:line="273" w:lineRule="auto"/>
      </w:pPr>
    </w:p>
    <w:p w14:paraId="32AAAF4E" w14:textId="77777777" w:rsidR="001E220F" w:rsidRDefault="001E220F" w:rsidP="001E220F">
      <w:pPr>
        <w:spacing w:line="273" w:lineRule="auto"/>
      </w:pPr>
    </w:p>
    <w:tbl>
      <w:tblPr>
        <w:tblpPr w:leftFromText="180" w:rightFromText="180" w:vertAnchor="text" w:horzAnchor="margin" w:tblpXSpec="center" w:tblpY="10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5"/>
        <w:gridCol w:w="735"/>
        <w:gridCol w:w="707"/>
        <w:gridCol w:w="567"/>
        <w:gridCol w:w="712"/>
        <w:gridCol w:w="712"/>
        <w:gridCol w:w="568"/>
        <w:gridCol w:w="712"/>
        <w:gridCol w:w="731"/>
        <w:gridCol w:w="828"/>
        <w:gridCol w:w="712"/>
        <w:gridCol w:w="712"/>
        <w:gridCol w:w="568"/>
      </w:tblGrid>
      <w:tr w:rsidR="00613460" w14:paraId="032B32A3" w14:textId="77777777" w:rsidTr="00613460">
        <w:trPr>
          <w:trHeight w:val="873"/>
        </w:trPr>
        <w:tc>
          <w:tcPr>
            <w:tcW w:w="1095" w:type="dxa"/>
            <w:vMerge w:val="restart"/>
          </w:tcPr>
          <w:p w14:paraId="3375EACD" w14:textId="77777777" w:rsidR="00613460" w:rsidRDefault="00613460" w:rsidP="00613460">
            <w:pPr>
              <w:pStyle w:val="TableParagraph"/>
            </w:pPr>
          </w:p>
        </w:tc>
        <w:tc>
          <w:tcPr>
            <w:tcW w:w="2009" w:type="dxa"/>
            <w:gridSpan w:val="3"/>
          </w:tcPr>
          <w:p w14:paraId="4DBD98BB" w14:textId="739704D4" w:rsidR="00613460" w:rsidRDefault="00613460" w:rsidP="00613460">
            <w:pPr>
              <w:pStyle w:val="TableParagraph"/>
              <w:spacing w:before="155" w:line="242" w:lineRule="auto"/>
              <w:ind w:left="522" w:firstLine="3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peak &amp; </w:t>
            </w:r>
            <w:r w:rsidR="00D12BE2">
              <w:rPr>
                <w:b/>
                <w:sz w:val="24"/>
              </w:rPr>
              <w:t>Translate</w:t>
            </w:r>
          </w:p>
        </w:tc>
        <w:tc>
          <w:tcPr>
            <w:tcW w:w="1992" w:type="dxa"/>
            <w:gridSpan w:val="3"/>
          </w:tcPr>
          <w:p w14:paraId="7D992B1A" w14:textId="77777777" w:rsidR="00613460" w:rsidRDefault="00613460" w:rsidP="00613460">
            <w:pPr>
              <w:pStyle w:val="TableParagraph"/>
              <w:spacing w:before="6"/>
              <w:rPr>
                <w:sz w:val="25"/>
              </w:rPr>
            </w:pPr>
          </w:p>
          <w:p w14:paraId="7817773B" w14:textId="77777777" w:rsidR="00613460" w:rsidRDefault="00613460" w:rsidP="00613460">
            <w:pPr>
              <w:pStyle w:val="TableParagraph"/>
              <w:ind w:left="706" w:right="70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ad</w:t>
            </w:r>
          </w:p>
        </w:tc>
        <w:tc>
          <w:tcPr>
            <w:tcW w:w="2271" w:type="dxa"/>
            <w:gridSpan w:val="3"/>
          </w:tcPr>
          <w:p w14:paraId="37461D20" w14:textId="77777777" w:rsidR="00613460" w:rsidRDefault="00613460" w:rsidP="00613460">
            <w:pPr>
              <w:pStyle w:val="TableParagraph"/>
              <w:spacing w:before="6"/>
              <w:rPr>
                <w:sz w:val="23"/>
              </w:rPr>
            </w:pPr>
          </w:p>
          <w:p w14:paraId="17D836DC" w14:textId="77777777" w:rsidR="00613460" w:rsidRDefault="00613460" w:rsidP="00613460">
            <w:pPr>
              <w:pStyle w:val="TableParagraph"/>
              <w:ind w:left="760" w:right="76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Write</w:t>
            </w:r>
          </w:p>
        </w:tc>
        <w:tc>
          <w:tcPr>
            <w:tcW w:w="1992" w:type="dxa"/>
            <w:gridSpan w:val="3"/>
          </w:tcPr>
          <w:p w14:paraId="5CBD4E6B" w14:textId="77777777" w:rsidR="00613460" w:rsidRDefault="00613460" w:rsidP="00613460">
            <w:pPr>
              <w:pStyle w:val="TableParagraph"/>
              <w:spacing w:before="6"/>
              <w:rPr>
                <w:sz w:val="23"/>
              </w:rPr>
            </w:pPr>
          </w:p>
          <w:p w14:paraId="6576370F" w14:textId="77777777" w:rsidR="00613460" w:rsidRDefault="00613460" w:rsidP="00613460">
            <w:pPr>
              <w:pStyle w:val="TableParagraph"/>
              <w:ind w:left="277"/>
              <w:rPr>
                <w:b/>
                <w:sz w:val="28"/>
              </w:rPr>
            </w:pPr>
            <w:r>
              <w:rPr>
                <w:b/>
                <w:sz w:val="28"/>
              </w:rPr>
              <w:t>Understand</w:t>
            </w:r>
          </w:p>
        </w:tc>
      </w:tr>
      <w:tr w:rsidR="00613460" w14:paraId="1191CD85" w14:textId="77777777" w:rsidTr="00613460">
        <w:trPr>
          <w:trHeight w:val="460"/>
        </w:trPr>
        <w:tc>
          <w:tcPr>
            <w:tcW w:w="1095" w:type="dxa"/>
            <w:vMerge/>
            <w:tcBorders>
              <w:top w:val="nil"/>
            </w:tcBorders>
          </w:tcPr>
          <w:p w14:paraId="2B42582E" w14:textId="77777777" w:rsidR="00613460" w:rsidRDefault="00613460" w:rsidP="00613460">
            <w:pPr>
              <w:rPr>
                <w:sz w:val="2"/>
                <w:szCs w:val="2"/>
              </w:rPr>
            </w:pPr>
          </w:p>
        </w:tc>
        <w:tc>
          <w:tcPr>
            <w:tcW w:w="735" w:type="dxa"/>
          </w:tcPr>
          <w:p w14:paraId="2B3DA2B3" w14:textId="77777777" w:rsidR="00613460" w:rsidRDefault="00613460" w:rsidP="00613460">
            <w:pPr>
              <w:pStyle w:val="TableParagraph"/>
              <w:spacing w:line="225" w:lineRule="exact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Excel</w:t>
            </w:r>
          </w:p>
        </w:tc>
        <w:tc>
          <w:tcPr>
            <w:tcW w:w="707" w:type="dxa"/>
          </w:tcPr>
          <w:p w14:paraId="76976A2A" w14:textId="77777777" w:rsidR="00613460" w:rsidRDefault="00613460" w:rsidP="00613460">
            <w:pPr>
              <w:pStyle w:val="TableParagraph"/>
              <w:spacing w:line="225" w:lineRule="exact"/>
              <w:ind w:left="109"/>
              <w:rPr>
                <w:b/>
                <w:sz w:val="20"/>
              </w:rPr>
            </w:pPr>
            <w:r>
              <w:rPr>
                <w:b/>
                <w:sz w:val="20"/>
              </w:rPr>
              <w:t>Good</w:t>
            </w:r>
          </w:p>
        </w:tc>
        <w:tc>
          <w:tcPr>
            <w:tcW w:w="567" w:type="dxa"/>
          </w:tcPr>
          <w:p w14:paraId="29D0D5DB" w14:textId="77777777" w:rsidR="00613460" w:rsidRDefault="00613460" w:rsidP="00613460">
            <w:pPr>
              <w:pStyle w:val="TableParagraph"/>
              <w:spacing w:line="225" w:lineRule="exact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Fai</w:t>
            </w:r>
          </w:p>
          <w:p w14:paraId="4BA8EB21" w14:textId="77777777" w:rsidR="00613460" w:rsidRDefault="00613460" w:rsidP="00613460">
            <w:pPr>
              <w:pStyle w:val="TableParagraph"/>
              <w:spacing w:line="215" w:lineRule="exact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r</w:t>
            </w:r>
          </w:p>
        </w:tc>
        <w:tc>
          <w:tcPr>
            <w:tcW w:w="712" w:type="dxa"/>
          </w:tcPr>
          <w:p w14:paraId="2A513026" w14:textId="77777777" w:rsidR="00613460" w:rsidRDefault="00613460" w:rsidP="00613460">
            <w:pPr>
              <w:pStyle w:val="TableParagraph"/>
              <w:spacing w:line="225" w:lineRule="exact"/>
              <w:ind w:left="112"/>
              <w:rPr>
                <w:b/>
                <w:sz w:val="20"/>
              </w:rPr>
            </w:pPr>
            <w:r>
              <w:rPr>
                <w:b/>
                <w:sz w:val="20"/>
              </w:rPr>
              <w:t>Excel</w:t>
            </w:r>
          </w:p>
        </w:tc>
        <w:tc>
          <w:tcPr>
            <w:tcW w:w="712" w:type="dxa"/>
          </w:tcPr>
          <w:p w14:paraId="07B0EF82" w14:textId="77777777" w:rsidR="00613460" w:rsidRDefault="00613460" w:rsidP="00613460">
            <w:pPr>
              <w:pStyle w:val="TableParagraph"/>
              <w:spacing w:line="225" w:lineRule="exact"/>
              <w:ind w:left="106"/>
              <w:rPr>
                <w:b/>
                <w:sz w:val="20"/>
              </w:rPr>
            </w:pPr>
            <w:r>
              <w:rPr>
                <w:b/>
                <w:sz w:val="20"/>
              </w:rPr>
              <w:t>Good</w:t>
            </w:r>
          </w:p>
        </w:tc>
        <w:tc>
          <w:tcPr>
            <w:tcW w:w="568" w:type="dxa"/>
          </w:tcPr>
          <w:p w14:paraId="29E10F91" w14:textId="77777777" w:rsidR="00613460" w:rsidRDefault="00613460" w:rsidP="00613460">
            <w:pPr>
              <w:pStyle w:val="TableParagraph"/>
              <w:spacing w:line="225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Fai</w:t>
            </w:r>
          </w:p>
          <w:p w14:paraId="3A1EF023" w14:textId="77777777" w:rsidR="00613460" w:rsidRDefault="00613460" w:rsidP="00613460">
            <w:pPr>
              <w:pStyle w:val="TableParagraph"/>
              <w:spacing w:line="215" w:lineRule="exact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r</w:t>
            </w:r>
          </w:p>
        </w:tc>
        <w:tc>
          <w:tcPr>
            <w:tcW w:w="712" w:type="dxa"/>
          </w:tcPr>
          <w:p w14:paraId="4FEF4CF9" w14:textId="77777777" w:rsidR="00613460" w:rsidRDefault="00613460" w:rsidP="00613460">
            <w:pPr>
              <w:pStyle w:val="TableParagraph"/>
              <w:spacing w:line="225" w:lineRule="exact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Excel</w:t>
            </w:r>
          </w:p>
        </w:tc>
        <w:tc>
          <w:tcPr>
            <w:tcW w:w="731" w:type="dxa"/>
          </w:tcPr>
          <w:p w14:paraId="2A68D9A1" w14:textId="77777777" w:rsidR="00613460" w:rsidRDefault="00613460" w:rsidP="00613460">
            <w:pPr>
              <w:pStyle w:val="TableParagraph"/>
              <w:spacing w:line="225" w:lineRule="exact"/>
              <w:ind w:left="102"/>
              <w:rPr>
                <w:b/>
                <w:sz w:val="20"/>
              </w:rPr>
            </w:pPr>
            <w:r>
              <w:rPr>
                <w:b/>
                <w:sz w:val="20"/>
              </w:rPr>
              <w:t>Good</w:t>
            </w:r>
          </w:p>
        </w:tc>
        <w:tc>
          <w:tcPr>
            <w:tcW w:w="828" w:type="dxa"/>
          </w:tcPr>
          <w:p w14:paraId="1371C1EB" w14:textId="77777777" w:rsidR="00613460" w:rsidRDefault="00613460" w:rsidP="00613460">
            <w:pPr>
              <w:pStyle w:val="TableParagraph"/>
              <w:spacing w:line="225" w:lineRule="exact"/>
              <w:ind w:left="106"/>
              <w:rPr>
                <w:b/>
                <w:sz w:val="20"/>
              </w:rPr>
            </w:pPr>
            <w:r>
              <w:rPr>
                <w:b/>
                <w:sz w:val="20"/>
              </w:rPr>
              <w:t>Fair</w:t>
            </w:r>
          </w:p>
        </w:tc>
        <w:tc>
          <w:tcPr>
            <w:tcW w:w="712" w:type="dxa"/>
          </w:tcPr>
          <w:p w14:paraId="0E291257" w14:textId="77777777" w:rsidR="00613460" w:rsidRDefault="00613460" w:rsidP="00613460">
            <w:pPr>
              <w:pStyle w:val="TableParagraph"/>
              <w:spacing w:line="225" w:lineRule="exact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Excel</w:t>
            </w:r>
          </w:p>
        </w:tc>
        <w:tc>
          <w:tcPr>
            <w:tcW w:w="712" w:type="dxa"/>
          </w:tcPr>
          <w:p w14:paraId="58B14F66" w14:textId="77777777" w:rsidR="00613460" w:rsidRDefault="00613460" w:rsidP="00613460">
            <w:pPr>
              <w:pStyle w:val="TableParagraph"/>
              <w:spacing w:line="225" w:lineRule="exact"/>
              <w:ind w:left="98"/>
              <w:rPr>
                <w:b/>
                <w:sz w:val="20"/>
              </w:rPr>
            </w:pPr>
            <w:r>
              <w:rPr>
                <w:b/>
                <w:sz w:val="20"/>
              </w:rPr>
              <w:t>Good</w:t>
            </w:r>
          </w:p>
        </w:tc>
        <w:tc>
          <w:tcPr>
            <w:tcW w:w="568" w:type="dxa"/>
          </w:tcPr>
          <w:p w14:paraId="253FD3F3" w14:textId="77777777" w:rsidR="00613460" w:rsidRDefault="00613460" w:rsidP="00613460">
            <w:pPr>
              <w:pStyle w:val="TableParagraph"/>
              <w:spacing w:line="225" w:lineRule="exact"/>
              <w:ind w:left="96"/>
              <w:rPr>
                <w:b/>
                <w:sz w:val="20"/>
              </w:rPr>
            </w:pPr>
            <w:r>
              <w:rPr>
                <w:b/>
                <w:sz w:val="20"/>
              </w:rPr>
              <w:t>Fai</w:t>
            </w:r>
          </w:p>
          <w:p w14:paraId="1CB2C73A" w14:textId="77777777" w:rsidR="00613460" w:rsidRDefault="00613460" w:rsidP="00613460">
            <w:pPr>
              <w:pStyle w:val="TableParagraph"/>
              <w:spacing w:line="215" w:lineRule="exact"/>
              <w:ind w:left="96"/>
              <w:rPr>
                <w:b/>
                <w:sz w:val="20"/>
              </w:rPr>
            </w:pPr>
            <w:r>
              <w:rPr>
                <w:b/>
                <w:sz w:val="20"/>
              </w:rPr>
              <w:t>r</w:t>
            </w:r>
          </w:p>
        </w:tc>
      </w:tr>
      <w:tr w:rsidR="00613460" w14:paraId="29F080D2" w14:textId="77777777" w:rsidTr="00613460">
        <w:trPr>
          <w:trHeight w:val="551"/>
        </w:trPr>
        <w:tc>
          <w:tcPr>
            <w:tcW w:w="1095" w:type="dxa"/>
          </w:tcPr>
          <w:p w14:paraId="21862BCE" w14:textId="77777777" w:rsidR="00613460" w:rsidRDefault="00613460" w:rsidP="00613460">
            <w:pPr>
              <w:pStyle w:val="TableParagraph"/>
              <w:spacing w:before="135"/>
              <w:ind w:left="94" w:right="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nglish</w:t>
            </w:r>
          </w:p>
        </w:tc>
        <w:tc>
          <w:tcPr>
            <w:tcW w:w="735" w:type="dxa"/>
          </w:tcPr>
          <w:p w14:paraId="334B3210" w14:textId="77777777" w:rsidR="00613460" w:rsidRDefault="00613460" w:rsidP="00613460">
            <w:pPr>
              <w:pStyle w:val="TableParagraph"/>
            </w:pPr>
          </w:p>
        </w:tc>
        <w:tc>
          <w:tcPr>
            <w:tcW w:w="707" w:type="dxa"/>
          </w:tcPr>
          <w:p w14:paraId="66CC5A70" w14:textId="77777777" w:rsidR="00613460" w:rsidRDefault="00613460" w:rsidP="00613460">
            <w:pPr>
              <w:pStyle w:val="TableParagraph"/>
              <w:spacing w:line="320" w:lineRule="exact"/>
              <w:ind w:left="109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567" w:type="dxa"/>
          </w:tcPr>
          <w:p w14:paraId="48B67798" w14:textId="77777777" w:rsidR="00613460" w:rsidRDefault="00613460" w:rsidP="00613460">
            <w:pPr>
              <w:pStyle w:val="TableParagraph"/>
            </w:pPr>
          </w:p>
        </w:tc>
        <w:tc>
          <w:tcPr>
            <w:tcW w:w="712" w:type="dxa"/>
          </w:tcPr>
          <w:p w14:paraId="1B16D431" w14:textId="77777777" w:rsidR="00613460" w:rsidRDefault="00613460" w:rsidP="00613460">
            <w:pPr>
              <w:pStyle w:val="TableParagraph"/>
              <w:spacing w:line="320" w:lineRule="exact"/>
              <w:ind w:left="112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712" w:type="dxa"/>
          </w:tcPr>
          <w:p w14:paraId="55D72AB3" w14:textId="77777777" w:rsidR="00613460" w:rsidRDefault="00613460" w:rsidP="00613460">
            <w:pPr>
              <w:pStyle w:val="TableParagraph"/>
            </w:pPr>
          </w:p>
        </w:tc>
        <w:tc>
          <w:tcPr>
            <w:tcW w:w="568" w:type="dxa"/>
          </w:tcPr>
          <w:p w14:paraId="3A8DF922" w14:textId="77777777" w:rsidR="00613460" w:rsidRDefault="00613460" w:rsidP="00613460">
            <w:pPr>
              <w:pStyle w:val="TableParagraph"/>
            </w:pPr>
          </w:p>
        </w:tc>
        <w:tc>
          <w:tcPr>
            <w:tcW w:w="712" w:type="dxa"/>
          </w:tcPr>
          <w:p w14:paraId="739B5A9A" w14:textId="77777777" w:rsidR="00613460" w:rsidRDefault="00613460" w:rsidP="00613460">
            <w:pPr>
              <w:pStyle w:val="TableParagraph"/>
            </w:pPr>
          </w:p>
        </w:tc>
        <w:tc>
          <w:tcPr>
            <w:tcW w:w="731" w:type="dxa"/>
          </w:tcPr>
          <w:p w14:paraId="29EFAA33" w14:textId="77777777" w:rsidR="00613460" w:rsidRDefault="00613460" w:rsidP="00613460">
            <w:pPr>
              <w:pStyle w:val="TableParagraph"/>
              <w:spacing w:line="320" w:lineRule="exact"/>
              <w:ind w:left="102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828" w:type="dxa"/>
          </w:tcPr>
          <w:p w14:paraId="6A6141DD" w14:textId="77777777" w:rsidR="00613460" w:rsidRDefault="00613460" w:rsidP="00613460">
            <w:pPr>
              <w:pStyle w:val="TableParagraph"/>
            </w:pPr>
          </w:p>
        </w:tc>
        <w:tc>
          <w:tcPr>
            <w:tcW w:w="712" w:type="dxa"/>
          </w:tcPr>
          <w:p w14:paraId="3028A53C" w14:textId="77777777" w:rsidR="00613460" w:rsidRDefault="00613460" w:rsidP="00613460">
            <w:pPr>
              <w:pStyle w:val="TableParagraph"/>
            </w:pPr>
          </w:p>
        </w:tc>
        <w:tc>
          <w:tcPr>
            <w:tcW w:w="712" w:type="dxa"/>
          </w:tcPr>
          <w:p w14:paraId="2257C27E" w14:textId="77777777" w:rsidR="00613460" w:rsidRDefault="00613460" w:rsidP="00613460">
            <w:pPr>
              <w:pStyle w:val="TableParagraph"/>
              <w:spacing w:line="320" w:lineRule="exact"/>
              <w:ind w:left="98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568" w:type="dxa"/>
          </w:tcPr>
          <w:p w14:paraId="1BCD317E" w14:textId="77777777" w:rsidR="00613460" w:rsidRDefault="00613460" w:rsidP="00613460">
            <w:pPr>
              <w:pStyle w:val="TableParagraph"/>
            </w:pPr>
          </w:p>
        </w:tc>
      </w:tr>
      <w:tr w:rsidR="00613460" w14:paraId="282AC6E2" w14:textId="77777777" w:rsidTr="00613460">
        <w:trPr>
          <w:trHeight w:val="508"/>
        </w:trPr>
        <w:tc>
          <w:tcPr>
            <w:tcW w:w="1095" w:type="dxa"/>
          </w:tcPr>
          <w:p w14:paraId="0A8ACE29" w14:textId="77777777" w:rsidR="00613460" w:rsidRDefault="00613460" w:rsidP="00613460">
            <w:pPr>
              <w:pStyle w:val="TableParagraph"/>
              <w:spacing w:before="112"/>
              <w:ind w:left="104" w:right="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Kurdish</w:t>
            </w:r>
          </w:p>
        </w:tc>
        <w:tc>
          <w:tcPr>
            <w:tcW w:w="735" w:type="dxa"/>
          </w:tcPr>
          <w:p w14:paraId="0A13B485" w14:textId="77777777" w:rsidR="00613460" w:rsidRDefault="00613460" w:rsidP="00613460">
            <w:pPr>
              <w:pStyle w:val="TableParagraph"/>
              <w:spacing w:before="2"/>
              <w:ind w:left="110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707" w:type="dxa"/>
          </w:tcPr>
          <w:p w14:paraId="3100F994" w14:textId="77777777" w:rsidR="00613460" w:rsidRDefault="00613460" w:rsidP="00613460">
            <w:pPr>
              <w:pStyle w:val="TableParagraph"/>
            </w:pPr>
          </w:p>
        </w:tc>
        <w:tc>
          <w:tcPr>
            <w:tcW w:w="567" w:type="dxa"/>
          </w:tcPr>
          <w:p w14:paraId="0D738380" w14:textId="77777777" w:rsidR="00613460" w:rsidRDefault="00613460" w:rsidP="00613460">
            <w:pPr>
              <w:pStyle w:val="TableParagraph"/>
            </w:pPr>
          </w:p>
        </w:tc>
        <w:tc>
          <w:tcPr>
            <w:tcW w:w="712" w:type="dxa"/>
          </w:tcPr>
          <w:p w14:paraId="23888C16" w14:textId="77777777" w:rsidR="00613460" w:rsidRDefault="00613460" w:rsidP="00613460">
            <w:pPr>
              <w:pStyle w:val="TableParagraph"/>
              <w:spacing w:before="2"/>
              <w:ind w:left="112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712" w:type="dxa"/>
          </w:tcPr>
          <w:p w14:paraId="4872DF84" w14:textId="77777777" w:rsidR="00613460" w:rsidRDefault="00613460" w:rsidP="00613460">
            <w:pPr>
              <w:pStyle w:val="TableParagraph"/>
            </w:pPr>
          </w:p>
        </w:tc>
        <w:tc>
          <w:tcPr>
            <w:tcW w:w="568" w:type="dxa"/>
          </w:tcPr>
          <w:p w14:paraId="79F59547" w14:textId="77777777" w:rsidR="00613460" w:rsidRDefault="00613460" w:rsidP="00613460">
            <w:pPr>
              <w:pStyle w:val="TableParagraph"/>
            </w:pPr>
          </w:p>
        </w:tc>
        <w:tc>
          <w:tcPr>
            <w:tcW w:w="712" w:type="dxa"/>
          </w:tcPr>
          <w:p w14:paraId="5D6CCC30" w14:textId="77777777" w:rsidR="00613460" w:rsidRDefault="00613460" w:rsidP="00613460">
            <w:pPr>
              <w:pStyle w:val="TableParagraph"/>
              <w:spacing w:before="2"/>
              <w:ind w:left="104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731" w:type="dxa"/>
          </w:tcPr>
          <w:p w14:paraId="31E22FF8" w14:textId="77777777" w:rsidR="00613460" w:rsidRDefault="00613460" w:rsidP="00613460">
            <w:pPr>
              <w:pStyle w:val="TableParagraph"/>
            </w:pPr>
          </w:p>
        </w:tc>
        <w:tc>
          <w:tcPr>
            <w:tcW w:w="828" w:type="dxa"/>
          </w:tcPr>
          <w:p w14:paraId="4D571176" w14:textId="77777777" w:rsidR="00613460" w:rsidRDefault="00613460" w:rsidP="00613460">
            <w:pPr>
              <w:pStyle w:val="TableParagraph"/>
            </w:pPr>
          </w:p>
        </w:tc>
        <w:tc>
          <w:tcPr>
            <w:tcW w:w="712" w:type="dxa"/>
          </w:tcPr>
          <w:p w14:paraId="2045C9F0" w14:textId="77777777" w:rsidR="00613460" w:rsidRDefault="00613460" w:rsidP="00613460">
            <w:pPr>
              <w:pStyle w:val="TableParagraph"/>
              <w:spacing w:before="2"/>
              <w:ind w:left="104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712" w:type="dxa"/>
          </w:tcPr>
          <w:p w14:paraId="3060CF82" w14:textId="77777777" w:rsidR="00613460" w:rsidRDefault="00613460" w:rsidP="00613460">
            <w:pPr>
              <w:pStyle w:val="TableParagraph"/>
            </w:pPr>
          </w:p>
        </w:tc>
        <w:tc>
          <w:tcPr>
            <w:tcW w:w="568" w:type="dxa"/>
          </w:tcPr>
          <w:p w14:paraId="0D058778" w14:textId="77777777" w:rsidR="00613460" w:rsidRDefault="00613460" w:rsidP="00613460">
            <w:pPr>
              <w:pStyle w:val="TableParagraph"/>
            </w:pPr>
          </w:p>
        </w:tc>
      </w:tr>
      <w:tr w:rsidR="00613460" w14:paraId="05C420D6" w14:textId="77777777" w:rsidTr="00613460">
        <w:trPr>
          <w:trHeight w:val="642"/>
        </w:trPr>
        <w:tc>
          <w:tcPr>
            <w:tcW w:w="1095" w:type="dxa"/>
          </w:tcPr>
          <w:p w14:paraId="0C1CA01A" w14:textId="77777777" w:rsidR="00613460" w:rsidRDefault="00613460" w:rsidP="00613460">
            <w:pPr>
              <w:pStyle w:val="TableParagraph"/>
              <w:spacing w:before="179"/>
              <w:ind w:left="96" w:right="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rabic</w:t>
            </w:r>
          </w:p>
        </w:tc>
        <w:tc>
          <w:tcPr>
            <w:tcW w:w="735" w:type="dxa"/>
          </w:tcPr>
          <w:p w14:paraId="4136AA4F" w14:textId="77777777" w:rsidR="00613460" w:rsidRDefault="00613460" w:rsidP="00613460">
            <w:pPr>
              <w:pStyle w:val="TableParagraph"/>
            </w:pPr>
          </w:p>
        </w:tc>
        <w:tc>
          <w:tcPr>
            <w:tcW w:w="707" w:type="dxa"/>
          </w:tcPr>
          <w:p w14:paraId="6930809F" w14:textId="77777777" w:rsidR="00613460" w:rsidRDefault="00613460" w:rsidP="00613460">
            <w:pPr>
              <w:pStyle w:val="TableParagraph"/>
              <w:spacing w:line="320" w:lineRule="exact"/>
              <w:ind w:left="109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567" w:type="dxa"/>
          </w:tcPr>
          <w:p w14:paraId="04C3517F" w14:textId="77777777" w:rsidR="00613460" w:rsidRDefault="00613460" w:rsidP="00613460">
            <w:pPr>
              <w:pStyle w:val="TableParagraph"/>
            </w:pPr>
          </w:p>
        </w:tc>
        <w:tc>
          <w:tcPr>
            <w:tcW w:w="712" w:type="dxa"/>
          </w:tcPr>
          <w:p w14:paraId="541A20AB" w14:textId="77777777" w:rsidR="00613460" w:rsidRDefault="00613460" w:rsidP="00613460">
            <w:pPr>
              <w:pStyle w:val="TableParagraph"/>
              <w:spacing w:line="320" w:lineRule="exact"/>
              <w:ind w:left="112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712" w:type="dxa"/>
          </w:tcPr>
          <w:p w14:paraId="09642E6B" w14:textId="77777777" w:rsidR="00613460" w:rsidRDefault="00613460" w:rsidP="00613460">
            <w:pPr>
              <w:pStyle w:val="TableParagraph"/>
            </w:pPr>
          </w:p>
        </w:tc>
        <w:tc>
          <w:tcPr>
            <w:tcW w:w="568" w:type="dxa"/>
          </w:tcPr>
          <w:p w14:paraId="635580BB" w14:textId="77777777" w:rsidR="00613460" w:rsidRDefault="00613460" w:rsidP="00613460">
            <w:pPr>
              <w:pStyle w:val="TableParagraph"/>
            </w:pPr>
          </w:p>
        </w:tc>
        <w:tc>
          <w:tcPr>
            <w:tcW w:w="712" w:type="dxa"/>
          </w:tcPr>
          <w:p w14:paraId="6238792C" w14:textId="77777777" w:rsidR="00613460" w:rsidRDefault="00613460" w:rsidP="00613460">
            <w:pPr>
              <w:pStyle w:val="TableParagraph"/>
            </w:pPr>
          </w:p>
        </w:tc>
        <w:tc>
          <w:tcPr>
            <w:tcW w:w="731" w:type="dxa"/>
          </w:tcPr>
          <w:p w14:paraId="2B8D74C3" w14:textId="77777777" w:rsidR="00613460" w:rsidRDefault="00613460" w:rsidP="00613460">
            <w:pPr>
              <w:pStyle w:val="TableParagraph"/>
              <w:spacing w:line="320" w:lineRule="exact"/>
              <w:ind w:left="102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828" w:type="dxa"/>
          </w:tcPr>
          <w:p w14:paraId="6CC52644" w14:textId="77777777" w:rsidR="00613460" w:rsidRDefault="00613460" w:rsidP="00613460">
            <w:pPr>
              <w:pStyle w:val="TableParagraph"/>
            </w:pPr>
          </w:p>
        </w:tc>
        <w:tc>
          <w:tcPr>
            <w:tcW w:w="712" w:type="dxa"/>
          </w:tcPr>
          <w:p w14:paraId="6259FF34" w14:textId="77777777" w:rsidR="00613460" w:rsidRDefault="00613460" w:rsidP="00613460">
            <w:pPr>
              <w:pStyle w:val="TableParagraph"/>
              <w:spacing w:line="320" w:lineRule="exact"/>
              <w:ind w:left="104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*</w:t>
            </w:r>
          </w:p>
        </w:tc>
        <w:tc>
          <w:tcPr>
            <w:tcW w:w="712" w:type="dxa"/>
          </w:tcPr>
          <w:p w14:paraId="31A05B83" w14:textId="77777777" w:rsidR="00613460" w:rsidRDefault="00613460" w:rsidP="00613460">
            <w:pPr>
              <w:pStyle w:val="TableParagraph"/>
            </w:pPr>
          </w:p>
        </w:tc>
        <w:tc>
          <w:tcPr>
            <w:tcW w:w="568" w:type="dxa"/>
          </w:tcPr>
          <w:p w14:paraId="6FE38076" w14:textId="77777777" w:rsidR="00613460" w:rsidRDefault="00613460" w:rsidP="00613460">
            <w:pPr>
              <w:pStyle w:val="TableParagraph"/>
            </w:pPr>
          </w:p>
        </w:tc>
      </w:tr>
    </w:tbl>
    <w:p w14:paraId="72E40233" w14:textId="77777777" w:rsidR="001E220F" w:rsidRDefault="001E220F" w:rsidP="001E220F">
      <w:pPr>
        <w:spacing w:line="273" w:lineRule="auto"/>
      </w:pPr>
    </w:p>
    <w:p w14:paraId="0849B73C" w14:textId="77777777" w:rsidR="001E220F" w:rsidRDefault="001E220F" w:rsidP="001E220F">
      <w:pPr>
        <w:spacing w:line="273" w:lineRule="auto"/>
      </w:pPr>
    </w:p>
    <w:p w14:paraId="2AE06F8D" w14:textId="77777777" w:rsidR="00613460" w:rsidRDefault="00613460" w:rsidP="00613460">
      <w:pPr>
        <w:pStyle w:val="BodyText"/>
        <w:spacing w:before="7"/>
      </w:pPr>
    </w:p>
    <w:p w14:paraId="7F2447FD" w14:textId="77777777" w:rsidR="00613460" w:rsidRDefault="00613460" w:rsidP="00613460">
      <w:pPr>
        <w:pStyle w:val="Heading1"/>
        <w:spacing w:line="248" w:lineRule="exact"/>
        <w:ind w:left="665"/>
        <w:rPr>
          <w:u w:val="none"/>
        </w:rPr>
      </w:pPr>
      <w:r>
        <w:t xml:space="preserve">Personal qualities: </w:t>
      </w:r>
    </w:p>
    <w:p w14:paraId="2DEAB7F6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943"/>
          <w:tab w:val="left" w:pos="944"/>
        </w:tabs>
        <w:spacing w:line="265" w:lineRule="exact"/>
        <w:ind w:hanging="361"/>
      </w:pPr>
      <w:r>
        <w:t>Self-motivated</w:t>
      </w:r>
    </w:p>
    <w:p w14:paraId="20A0265F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943"/>
          <w:tab w:val="left" w:pos="944"/>
        </w:tabs>
        <w:ind w:hanging="361"/>
      </w:pPr>
      <w:r>
        <w:t>Creative</w:t>
      </w:r>
    </w:p>
    <w:p w14:paraId="3AECC15C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943"/>
          <w:tab w:val="left" w:pos="944"/>
        </w:tabs>
        <w:ind w:hanging="361"/>
      </w:pPr>
      <w:r>
        <w:t>Adaptable</w:t>
      </w:r>
    </w:p>
    <w:p w14:paraId="27C2BEC4" w14:textId="77777777" w:rsidR="00613460" w:rsidRDefault="00613460" w:rsidP="00613460">
      <w:pPr>
        <w:pStyle w:val="BodyText"/>
        <w:spacing w:before="7"/>
      </w:pPr>
    </w:p>
    <w:p w14:paraId="751D1E98" w14:textId="77777777" w:rsidR="00613460" w:rsidRDefault="00613460" w:rsidP="00613460">
      <w:pPr>
        <w:pStyle w:val="Heading1"/>
        <w:spacing w:line="251" w:lineRule="exact"/>
        <w:rPr>
          <w:u w:val="none"/>
        </w:rPr>
      </w:pPr>
      <w:r>
        <w:t>Skills:</w:t>
      </w:r>
    </w:p>
    <w:p w14:paraId="792BB2AA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943"/>
          <w:tab w:val="left" w:pos="944"/>
        </w:tabs>
        <w:spacing w:line="267" w:lineRule="exact"/>
        <w:ind w:hanging="361"/>
      </w:pPr>
      <w:r>
        <w:t>Highly skilled</w:t>
      </w:r>
      <w:r>
        <w:rPr>
          <w:spacing w:val="-7"/>
        </w:rPr>
        <w:t xml:space="preserve"> </w:t>
      </w:r>
      <w:r>
        <w:t>computer</w:t>
      </w:r>
    </w:p>
    <w:p w14:paraId="1C7210EE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943"/>
          <w:tab w:val="left" w:pos="944"/>
        </w:tabs>
        <w:ind w:hanging="361"/>
      </w:pPr>
      <w:r>
        <w:t>Verbal communication</w:t>
      </w:r>
      <w:r>
        <w:rPr>
          <w:spacing w:val="-6"/>
        </w:rPr>
        <w:t xml:space="preserve"> </w:t>
      </w:r>
      <w:r>
        <w:t>skills.</w:t>
      </w:r>
    </w:p>
    <w:p w14:paraId="5F0046F6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1001"/>
          <w:tab w:val="left" w:pos="1002"/>
        </w:tabs>
        <w:ind w:left="1001" w:hanging="419"/>
      </w:pPr>
      <w:r>
        <w:t>Decision making, critical thinking, organizing and</w:t>
      </w:r>
      <w:r>
        <w:rPr>
          <w:spacing w:val="-1"/>
        </w:rPr>
        <w:t xml:space="preserve"> </w:t>
      </w:r>
      <w:r>
        <w:t>planning.</w:t>
      </w:r>
    </w:p>
    <w:p w14:paraId="28AF36AB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943"/>
          <w:tab w:val="left" w:pos="944"/>
        </w:tabs>
        <w:ind w:hanging="361"/>
      </w:pPr>
      <w:r>
        <w:t>Tolerant and flexible to different</w:t>
      </w:r>
      <w:r>
        <w:rPr>
          <w:spacing w:val="-2"/>
        </w:rPr>
        <w:t xml:space="preserve"> </w:t>
      </w:r>
      <w:r>
        <w:t>situations.</w:t>
      </w:r>
    </w:p>
    <w:p w14:paraId="64D0F5CA" w14:textId="77777777" w:rsidR="00613460" w:rsidRDefault="00613460" w:rsidP="00613460">
      <w:pPr>
        <w:pStyle w:val="BodyText"/>
        <w:spacing w:before="2"/>
      </w:pPr>
    </w:p>
    <w:p w14:paraId="3F724503" w14:textId="77777777" w:rsidR="00613460" w:rsidRDefault="00613460" w:rsidP="00613460">
      <w:pPr>
        <w:pStyle w:val="Heading1"/>
        <w:ind w:left="660"/>
        <w:rPr>
          <w:u w:val="none"/>
        </w:rPr>
      </w:pPr>
      <w:r>
        <w:t>Training course:</w:t>
      </w:r>
    </w:p>
    <w:p w14:paraId="1DCE5CE2" w14:textId="77777777" w:rsidR="00613460" w:rsidRDefault="00613460" w:rsidP="00613460">
      <w:pPr>
        <w:pStyle w:val="BodyText"/>
        <w:spacing w:before="8"/>
        <w:rPr>
          <w:b/>
          <w:sz w:val="21"/>
        </w:rPr>
      </w:pPr>
    </w:p>
    <w:p w14:paraId="10CE06F2" w14:textId="6D1C810F" w:rsidR="00613460" w:rsidRPr="00055036" w:rsidRDefault="00D12BE2" w:rsidP="00613460">
      <w:pPr>
        <w:pStyle w:val="ListParagraph"/>
        <w:numPr>
          <w:ilvl w:val="0"/>
          <w:numId w:val="1"/>
        </w:numPr>
        <w:tabs>
          <w:tab w:val="left" w:pos="1078"/>
          <w:tab w:val="left" w:pos="1079"/>
        </w:tabs>
        <w:ind w:left="1078" w:hanging="419"/>
      </w:pPr>
      <w:r w:rsidRPr="00055036">
        <w:t xml:space="preserve">Training </w:t>
      </w:r>
      <w:r w:rsidR="00613460" w:rsidRPr="00055036">
        <w:t>IELTS</w:t>
      </w:r>
      <w:r w:rsidRPr="00055036">
        <w:t xml:space="preserve"> Course in Erbil Polytechnic</w:t>
      </w:r>
      <w:r w:rsidR="00055036" w:rsidRPr="00055036">
        <w:t xml:space="preserve"> </w:t>
      </w:r>
      <w:r w:rsidRPr="00055036">
        <w:t>University</w:t>
      </w:r>
      <w:r w:rsidR="00613460" w:rsidRPr="00055036">
        <w:t xml:space="preserve"> </w:t>
      </w:r>
      <w:r w:rsidR="00055036">
        <w:t xml:space="preserve"> got </w:t>
      </w:r>
      <w:r w:rsidR="00613460" w:rsidRPr="00055036">
        <w:t xml:space="preserve">(5) </w:t>
      </w:r>
      <w:r w:rsidR="00055036">
        <w:t xml:space="preserve">in test </w:t>
      </w:r>
    </w:p>
    <w:p w14:paraId="4AED3845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1078"/>
          <w:tab w:val="left" w:pos="1079"/>
        </w:tabs>
        <w:ind w:left="1078" w:hanging="419"/>
      </w:pPr>
      <w:r>
        <w:t>AutoCAD Programming</w:t>
      </w:r>
    </w:p>
    <w:p w14:paraId="09949E6A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ind w:left="1020" w:hanging="361"/>
      </w:pPr>
      <w:r>
        <w:t>Land Development</w:t>
      </w:r>
      <w:r>
        <w:rPr>
          <w:spacing w:val="-1"/>
        </w:rPr>
        <w:t xml:space="preserve"> </w:t>
      </w:r>
      <w:r>
        <w:t>Programming</w:t>
      </w:r>
    </w:p>
    <w:p w14:paraId="258DF8D7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ind w:left="1020" w:hanging="361"/>
      </w:pPr>
      <w:r>
        <w:t>Total</w:t>
      </w:r>
      <w:r>
        <w:rPr>
          <w:spacing w:val="-3"/>
        </w:rPr>
        <w:t xml:space="preserve"> </w:t>
      </w:r>
      <w:r>
        <w:t>Station</w:t>
      </w:r>
    </w:p>
    <w:p w14:paraId="529009A6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ind w:left="1020" w:hanging="361"/>
      </w:pPr>
      <w:r>
        <w:t>English course in</w:t>
      </w:r>
      <w:r>
        <w:rPr>
          <w:spacing w:val="-10"/>
        </w:rPr>
        <w:t xml:space="preserve"> </w:t>
      </w:r>
      <w:r>
        <w:t>Cambridge</w:t>
      </w:r>
    </w:p>
    <w:p w14:paraId="7ACF1252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ind w:left="1020" w:hanging="361"/>
      </w:pPr>
      <w:r>
        <w:t>Teaching</w:t>
      </w:r>
      <w:r>
        <w:rPr>
          <w:spacing w:val="1"/>
        </w:rPr>
        <w:t xml:space="preserve"> </w:t>
      </w:r>
      <w:r>
        <w:t>method</w:t>
      </w:r>
    </w:p>
    <w:p w14:paraId="74FEDF01" w14:textId="77777777" w:rsidR="00613460" w:rsidRDefault="00613460" w:rsidP="00613460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ind w:left="1020" w:hanging="361"/>
      </w:pPr>
      <w:r>
        <w:t>Computer</w:t>
      </w:r>
      <w:r>
        <w:rPr>
          <w:spacing w:val="4"/>
        </w:rPr>
        <w:t xml:space="preserve"> </w:t>
      </w:r>
      <w:r>
        <w:t>programing</w:t>
      </w:r>
    </w:p>
    <w:p w14:paraId="242E4917" w14:textId="77777777" w:rsidR="001E220F" w:rsidRDefault="001E220F" w:rsidP="001E220F">
      <w:pPr>
        <w:spacing w:line="273" w:lineRule="auto"/>
      </w:pPr>
    </w:p>
    <w:p w14:paraId="65002E4B" w14:textId="77777777" w:rsidR="001E220F" w:rsidRDefault="001E220F" w:rsidP="001E220F">
      <w:pPr>
        <w:spacing w:line="273" w:lineRule="auto"/>
      </w:pPr>
    </w:p>
    <w:p w14:paraId="035FA29D" w14:textId="6B2024EA" w:rsidR="001E220F" w:rsidRDefault="001E220F" w:rsidP="001E220F">
      <w:pPr>
        <w:spacing w:line="273" w:lineRule="auto"/>
        <w:sectPr w:rsidR="001E220F">
          <w:footerReference w:type="default" r:id="rId11"/>
          <w:type w:val="continuous"/>
          <w:pgSz w:w="12240" w:h="15840"/>
          <w:pgMar w:top="1420" w:right="1380" w:bottom="1260" w:left="780" w:header="720" w:footer="1074" w:gutter="0"/>
          <w:pgNumType w:start="1"/>
          <w:cols w:space="720"/>
        </w:sectPr>
      </w:pPr>
    </w:p>
    <w:p w14:paraId="48AE4B57" w14:textId="77777777" w:rsidR="00613460" w:rsidRPr="00613460" w:rsidRDefault="00613460" w:rsidP="00613460"/>
    <w:sectPr w:rsidR="00613460" w:rsidRPr="00613460">
      <w:pgSz w:w="12240" w:h="15840"/>
      <w:pgMar w:top="1500" w:right="1380" w:bottom="1260" w:left="780" w:header="0" w:footer="10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B86FE" w14:textId="77777777" w:rsidR="00F33CF9" w:rsidRDefault="00F33CF9">
      <w:r>
        <w:separator/>
      </w:r>
    </w:p>
  </w:endnote>
  <w:endnote w:type="continuationSeparator" w:id="0">
    <w:p w14:paraId="3291D74A" w14:textId="77777777" w:rsidR="00F33CF9" w:rsidRDefault="00F33C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ladea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F14EE" w14:textId="77777777" w:rsidR="005A4259" w:rsidRDefault="00F33CF9">
    <w:pPr>
      <w:pStyle w:val="BodyText"/>
      <w:spacing w:line="14" w:lineRule="auto"/>
      <w:rPr>
        <w:sz w:val="20"/>
      </w:rPr>
    </w:pPr>
    <w:r>
      <w:pict w14:anchorId="489AE948">
        <v:shape id="_x0000_s2051" style="position:absolute;margin-left:70.6pt;margin-top:724.3pt;width:471.1pt;height:4.35pt;z-index:-15886336;mso-position-horizontal-relative:page;mso-position-vertical-relative:page" coordorigin="1412,14486" coordsize="9422,87" o:spt="100" adj="0,,0" path="m10833,14558r-9421,l1412,14572r9421,l10833,14558xm10833,14486r-9421,l1412,14544r9421,l10833,14486xe" fillcolor="#612322" stroked="f">
          <v:stroke joinstyle="round"/>
          <v:formulas/>
          <v:path arrowok="t" o:connecttype="segments"/>
          <w10:wrap anchorx="page" anchory="page"/>
        </v:shape>
      </w:pict>
    </w:r>
    <w:r>
      <w:pict w14:anchorId="79F44E9D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71pt;margin-top:728.65pt;width:17.25pt;height:14.95pt;z-index:-15885824;mso-position-horizontal-relative:page;mso-position-vertical-relative:page" filled="f" stroked="f">
          <v:textbox style="mso-next-textbox:#_x0000_s2050" inset="0,0,0,0">
            <w:txbxContent>
              <w:p w14:paraId="306825F7" w14:textId="77777777" w:rsidR="005A4259" w:rsidRDefault="00A53791">
                <w:pPr>
                  <w:pStyle w:val="BodyText"/>
                  <w:spacing w:before="21"/>
                  <w:ind w:left="20"/>
                  <w:rPr>
                    <w:rFonts w:ascii="Caladea"/>
                  </w:rPr>
                </w:pPr>
                <w:r>
                  <w:rPr>
                    <w:rFonts w:ascii="Caladea"/>
                  </w:rPr>
                  <w:t>CV.</w:t>
                </w:r>
              </w:p>
            </w:txbxContent>
          </v:textbox>
          <w10:wrap anchorx="page" anchory="page"/>
        </v:shape>
      </w:pict>
    </w:r>
    <w:r>
      <w:pict w14:anchorId="2C78C69C">
        <v:shape id="_x0000_s2049" type="#_x0000_t202" style="position:absolute;margin-left:508.25pt;margin-top:728.65pt;width:34.9pt;height:14.95pt;z-index:-15885312;mso-position-horizontal-relative:page;mso-position-vertical-relative:page" filled="f" stroked="f">
          <v:textbox style="mso-next-textbox:#_x0000_s2049" inset="0,0,0,0">
            <w:txbxContent>
              <w:p w14:paraId="60E80272" w14:textId="77777777" w:rsidR="005A4259" w:rsidRDefault="00A53791">
                <w:pPr>
                  <w:pStyle w:val="BodyText"/>
                  <w:spacing w:before="21"/>
                  <w:ind w:left="20"/>
                  <w:rPr>
                    <w:rFonts w:ascii="Caladea"/>
                  </w:rPr>
                </w:pPr>
                <w:r>
                  <w:rPr>
                    <w:rFonts w:ascii="Caladea"/>
                  </w:rPr>
                  <w:t xml:space="preserve">Page </w:t>
                </w:r>
                <w:r>
                  <w:fldChar w:fldCharType="begin"/>
                </w:r>
                <w:r>
                  <w:rPr>
                    <w:rFonts w:ascii="Caladea"/>
                  </w:rPr>
                  <w:instrText xml:space="preserve"> PAGE </w:instrText>
                </w:r>
                <w:r>
                  <w:fldChar w:fldCharType="separate"/>
                </w:r>
                <w:r>
                  <w:rPr>
                    <w:rFonts w:ascii="Caladea"/>
                    <w:noProof/>
                  </w:rP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DA5D8" w14:textId="77777777" w:rsidR="00F33CF9" w:rsidRDefault="00F33CF9">
      <w:r>
        <w:separator/>
      </w:r>
    </w:p>
  </w:footnote>
  <w:footnote w:type="continuationSeparator" w:id="0">
    <w:p w14:paraId="229F747C" w14:textId="77777777" w:rsidR="00F33CF9" w:rsidRDefault="00F33C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757AB3"/>
    <w:multiLevelType w:val="hybridMultilevel"/>
    <w:tmpl w:val="113A6540"/>
    <w:lvl w:ilvl="0" w:tplc="E0B62A88">
      <w:numFmt w:val="bullet"/>
      <w:lvlText w:val=""/>
      <w:lvlJc w:val="left"/>
      <w:pPr>
        <w:ind w:left="331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878F83A">
      <w:numFmt w:val="bullet"/>
      <w:lvlText w:val="•"/>
      <w:lvlJc w:val="left"/>
      <w:pPr>
        <w:ind w:left="3996" w:hanging="361"/>
      </w:pPr>
      <w:rPr>
        <w:rFonts w:hint="default"/>
        <w:lang w:val="en-US" w:eastAsia="en-US" w:bidi="ar-SA"/>
      </w:rPr>
    </w:lvl>
    <w:lvl w:ilvl="2" w:tplc="844CEF5C">
      <w:numFmt w:val="bullet"/>
      <w:lvlText w:val="•"/>
      <w:lvlJc w:val="left"/>
      <w:pPr>
        <w:ind w:left="4672" w:hanging="361"/>
      </w:pPr>
      <w:rPr>
        <w:rFonts w:hint="default"/>
        <w:lang w:val="en-US" w:eastAsia="en-US" w:bidi="ar-SA"/>
      </w:rPr>
    </w:lvl>
    <w:lvl w:ilvl="3" w:tplc="423E9818">
      <w:numFmt w:val="bullet"/>
      <w:lvlText w:val="•"/>
      <w:lvlJc w:val="left"/>
      <w:pPr>
        <w:ind w:left="5348" w:hanging="361"/>
      </w:pPr>
      <w:rPr>
        <w:rFonts w:hint="default"/>
        <w:lang w:val="en-US" w:eastAsia="en-US" w:bidi="ar-SA"/>
      </w:rPr>
    </w:lvl>
    <w:lvl w:ilvl="4" w:tplc="6DCEEE82">
      <w:numFmt w:val="bullet"/>
      <w:lvlText w:val="•"/>
      <w:lvlJc w:val="left"/>
      <w:pPr>
        <w:ind w:left="6024" w:hanging="361"/>
      </w:pPr>
      <w:rPr>
        <w:rFonts w:hint="default"/>
        <w:lang w:val="en-US" w:eastAsia="en-US" w:bidi="ar-SA"/>
      </w:rPr>
    </w:lvl>
    <w:lvl w:ilvl="5" w:tplc="AAE473A0">
      <w:numFmt w:val="bullet"/>
      <w:lvlText w:val="•"/>
      <w:lvlJc w:val="left"/>
      <w:pPr>
        <w:ind w:left="6700" w:hanging="361"/>
      </w:pPr>
      <w:rPr>
        <w:rFonts w:hint="default"/>
        <w:lang w:val="en-US" w:eastAsia="en-US" w:bidi="ar-SA"/>
      </w:rPr>
    </w:lvl>
    <w:lvl w:ilvl="6" w:tplc="63809E76">
      <w:numFmt w:val="bullet"/>
      <w:lvlText w:val="•"/>
      <w:lvlJc w:val="left"/>
      <w:pPr>
        <w:ind w:left="7376" w:hanging="361"/>
      </w:pPr>
      <w:rPr>
        <w:rFonts w:hint="default"/>
        <w:lang w:val="en-US" w:eastAsia="en-US" w:bidi="ar-SA"/>
      </w:rPr>
    </w:lvl>
    <w:lvl w:ilvl="7" w:tplc="7DF6AE2A">
      <w:numFmt w:val="bullet"/>
      <w:lvlText w:val="•"/>
      <w:lvlJc w:val="left"/>
      <w:pPr>
        <w:ind w:left="8052" w:hanging="361"/>
      </w:pPr>
      <w:rPr>
        <w:rFonts w:hint="default"/>
        <w:lang w:val="en-US" w:eastAsia="en-US" w:bidi="ar-SA"/>
      </w:rPr>
    </w:lvl>
    <w:lvl w:ilvl="8" w:tplc="F49C9532">
      <w:numFmt w:val="bullet"/>
      <w:lvlText w:val="•"/>
      <w:lvlJc w:val="left"/>
      <w:pPr>
        <w:ind w:left="872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3CFB3943"/>
    <w:multiLevelType w:val="hybridMultilevel"/>
    <w:tmpl w:val="F1946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A71EBB"/>
    <w:multiLevelType w:val="hybridMultilevel"/>
    <w:tmpl w:val="5A24762A"/>
    <w:lvl w:ilvl="0" w:tplc="97DC4DB6">
      <w:numFmt w:val="bullet"/>
      <w:lvlText w:val=""/>
      <w:lvlJc w:val="left"/>
      <w:pPr>
        <w:ind w:left="943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BBC28078">
      <w:numFmt w:val="bullet"/>
      <w:lvlText w:val="•"/>
      <w:lvlJc w:val="left"/>
      <w:pPr>
        <w:ind w:left="1854" w:hanging="360"/>
      </w:pPr>
      <w:rPr>
        <w:rFonts w:hint="default"/>
        <w:lang w:val="en-US" w:eastAsia="en-US" w:bidi="ar-SA"/>
      </w:rPr>
    </w:lvl>
    <w:lvl w:ilvl="2" w:tplc="FB72CA7C">
      <w:numFmt w:val="bullet"/>
      <w:lvlText w:val="•"/>
      <w:lvlJc w:val="left"/>
      <w:pPr>
        <w:ind w:left="2768" w:hanging="360"/>
      </w:pPr>
      <w:rPr>
        <w:rFonts w:hint="default"/>
        <w:lang w:val="en-US" w:eastAsia="en-US" w:bidi="ar-SA"/>
      </w:rPr>
    </w:lvl>
    <w:lvl w:ilvl="3" w:tplc="86C22B0C">
      <w:numFmt w:val="bullet"/>
      <w:lvlText w:val="•"/>
      <w:lvlJc w:val="left"/>
      <w:pPr>
        <w:ind w:left="3682" w:hanging="360"/>
      </w:pPr>
      <w:rPr>
        <w:rFonts w:hint="default"/>
        <w:lang w:val="en-US" w:eastAsia="en-US" w:bidi="ar-SA"/>
      </w:rPr>
    </w:lvl>
    <w:lvl w:ilvl="4" w:tplc="DC3C9D06">
      <w:numFmt w:val="bullet"/>
      <w:lvlText w:val="•"/>
      <w:lvlJc w:val="left"/>
      <w:pPr>
        <w:ind w:left="4596" w:hanging="360"/>
      </w:pPr>
      <w:rPr>
        <w:rFonts w:hint="default"/>
        <w:lang w:val="en-US" w:eastAsia="en-US" w:bidi="ar-SA"/>
      </w:rPr>
    </w:lvl>
    <w:lvl w:ilvl="5" w:tplc="8F8C9B5A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49D0301C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7" w:tplc="FD8A1F22">
      <w:numFmt w:val="bullet"/>
      <w:lvlText w:val="•"/>
      <w:lvlJc w:val="left"/>
      <w:pPr>
        <w:ind w:left="7338" w:hanging="360"/>
      </w:pPr>
      <w:rPr>
        <w:rFonts w:hint="default"/>
        <w:lang w:val="en-US" w:eastAsia="en-US" w:bidi="ar-SA"/>
      </w:rPr>
    </w:lvl>
    <w:lvl w:ilvl="8" w:tplc="A662663C">
      <w:numFmt w:val="bullet"/>
      <w:lvlText w:val="•"/>
      <w:lvlJc w:val="left"/>
      <w:pPr>
        <w:ind w:left="8252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tzAwNTI0tzQwNTFU0lEKTi0uzszPAykwqgUAMin4OywAAAA="/>
  </w:docVars>
  <w:rsids>
    <w:rsidRoot w:val="005A4259"/>
    <w:rsid w:val="00055036"/>
    <w:rsid w:val="001E220F"/>
    <w:rsid w:val="00417275"/>
    <w:rsid w:val="004E50A4"/>
    <w:rsid w:val="0056059C"/>
    <w:rsid w:val="005A4259"/>
    <w:rsid w:val="005D0922"/>
    <w:rsid w:val="00613460"/>
    <w:rsid w:val="00626F84"/>
    <w:rsid w:val="00741E03"/>
    <w:rsid w:val="00771EC5"/>
    <w:rsid w:val="007C6997"/>
    <w:rsid w:val="0089017E"/>
    <w:rsid w:val="009342B2"/>
    <w:rsid w:val="00A53791"/>
    <w:rsid w:val="00B07C69"/>
    <w:rsid w:val="00BA3BFD"/>
    <w:rsid w:val="00D12BE2"/>
    <w:rsid w:val="00DA0252"/>
    <w:rsid w:val="00E51B08"/>
    <w:rsid w:val="00F33CF9"/>
    <w:rsid w:val="00FF28A6"/>
    <w:rsid w:val="00FF6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E36E7CA"/>
  <w15:docId w15:val="{190B77D2-CF76-4AA1-8C33-E1865F657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583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13"/>
      <w:ind w:left="3873" w:right="3326"/>
      <w:jc w:val="center"/>
    </w:pPr>
    <w:rPr>
      <w:rFonts w:ascii="Carlito" w:eastAsia="Carlito" w:hAnsi="Carlito" w:cs="Carlito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69" w:lineRule="exact"/>
      <w:ind w:left="943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134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346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134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3460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himan.salh@epu.edu.iq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فراس الصعيو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0ak95</dc:creator>
  <cp:lastModifiedBy>Lenovo</cp:lastModifiedBy>
  <cp:revision>11</cp:revision>
  <dcterms:created xsi:type="dcterms:W3CDTF">2021-08-09T05:08:00Z</dcterms:created>
  <dcterms:modified xsi:type="dcterms:W3CDTF">2021-08-17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09T00:00:00Z</vt:filetime>
  </property>
</Properties>
</file>